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766CF" w14:textId="130D83EF" w:rsidR="00504463" w:rsidRPr="00B579C7" w:rsidRDefault="00913C18" w:rsidP="00761F0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579C7">
        <w:rPr>
          <w:rFonts w:ascii="Times New Roman" w:hAnsi="Times New Roman" w:cs="Times New Roman"/>
          <w:sz w:val="24"/>
          <w:szCs w:val="24"/>
        </w:rPr>
        <w:t>AGENDA</w:t>
      </w:r>
    </w:p>
    <w:p w14:paraId="7C1FF6C7" w14:textId="77777777" w:rsidR="00913C18" w:rsidRPr="00B579C7" w:rsidRDefault="00913C18" w:rsidP="00913C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579C7">
        <w:rPr>
          <w:rFonts w:ascii="Times New Roman" w:hAnsi="Times New Roman" w:cs="Times New Roman"/>
          <w:sz w:val="24"/>
          <w:szCs w:val="24"/>
        </w:rPr>
        <w:t>WESTERN CAROLINA UNIVERSITY</w:t>
      </w:r>
    </w:p>
    <w:p w14:paraId="714B197D" w14:textId="1DFEBBF0" w:rsidR="00913C18" w:rsidRPr="00B579C7" w:rsidRDefault="00913C18" w:rsidP="00913C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579C7">
        <w:rPr>
          <w:rFonts w:ascii="Times New Roman" w:hAnsi="Times New Roman" w:cs="Times New Roman"/>
          <w:sz w:val="24"/>
          <w:szCs w:val="24"/>
        </w:rPr>
        <w:t xml:space="preserve">BOARD OF TRUSTEES </w:t>
      </w:r>
      <w:r w:rsidR="00546556" w:rsidRPr="00B579C7">
        <w:rPr>
          <w:rFonts w:ascii="Times New Roman" w:hAnsi="Times New Roman" w:cs="Times New Roman"/>
          <w:sz w:val="24"/>
          <w:szCs w:val="24"/>
        </w:rPr>
        <w:t xml:space="preserve">SPECIAL </w:t>
      </w:r>
      <w:r w:rsidRPr="00B579C7">
        <w:rPr>
          <w:rFonts w:ascii="Times New Roman" w:hAnsi="Times New Roman" w:cs="Times New Roman"/>
          <w:sz w:val="24"/>
          <w:szCs w:val="24"/>
        </w:rPr>
        <w:t>MEETING</w:t>
      </w:r>
    </w:p>
    <w:p w14:paraId="691DD182" w14:textId="7F8E7C2F" w:rsidR="00913C18" w:rsidRPr="00191AC1" w:rsidRDefault="00DE0A91" w:rsidP="00913C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91AC1">
        <w:rPr>
          <w:rFonts w:ascii="Times New Roman" w:hAnsi="Times New Roman" w:cs="Times New Roman"/>
          <w:sz w:val="24"/>
          <w:szCs w:val="24"/>
        </w:rPr>
        <w:t>April 5, 2024</w:t>
      </w:r>
    </w:p>
    <w:p w14:paraId="37FB673B" w14:textId="34C55DD5" w:rsidR="00913C18" w:rsidRPr="00B579C7" w:rsidRDefault="00DC742C" w:rsidP="00913C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30 am</w:t>
      </w:r>
    </w:p>
    <w:p w14:paraId="42B417B4" w14:textId="77777777" w:rsidR="00913C18" w:rsidRPr="00B579C7" w:rsidRDefault="00913C18" w:rsidP="00913C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08E6C13" w14:textId="4B600DB4" w:rsidR="007A3AF9" w:rsidRPr="00B579C7" w:rsidRDefault="007A3AF9" w:rsidP="002E4CE9">
      <w:pPr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</w:pPr>
      <w:r w:rsidRPr="00B579C7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H.F. Robinson </w:t>
      </w:r>
      <w:r w:rsidR="00E21253" w:rsidRPr="00B579C7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Administration </w:t>
      </w:r>
      <w:r w:rsidRPr="00B579C7">
        <w:rPr>
          <w:rFonts w:ascii="Times New Roman" w:hAnsi="Times New Roman" w:cs="Times New Roman"/>
          <w:b/>
          <w:bCs/>
          <w:i/>
          <w:sz w:val="24"/>
          <w:szCs w:val="24"/>
        </w:rPr>
        <w:t>Building, Room 501A</w:t>
      </w:r>
      <w:r w:rsidRPr="00B579C7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</w:p>
    <w:p w14:paraId="11BE6593" w14:textId="6EF6790A" w:rsidR="002E4CE9" w:rsidRPr="00B579C7" w:rsidRDefault="002E4CE9" w:rsidP="002E4CE9">
      <w:pPr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B579C7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Call info: </w:t>
      </w:r>
      <w:r w:rsidRPr="00B579C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1-646-876-9923</w:t>
      </w:r>
    </w:p>
    <w:p w14:paraId="504B7EC2" w14:textId="77777777" w:rsidR="002E4CE9" w:rsidRPr="00B579C7" w:rsidRDefault="002E4CE9" w:rsidP="002E4CE9">
      <w:pPr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B579C7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Toll-free: </w:t>
      </w:r>
      <w:r w:rsidRPr="00B579C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1-877-853-5247        </w:t>
      </w:r>
    </w:p>
    <w:p w14:paraId="7B4AC7D1" w14:textId="2FAEC4EF" w:rsidR="002E4CE9" w:rsidRPr="00B579C7" w:rsidRDefault="002E4CE9" w:rsidP="002E4CE9">
      <w:pPr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F51696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Meeting ID:</w:t>
      </w:r>
      <w:r w:rsidRPr="00F51696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# </w:t>
      </w:r>
      <w:r w:rsidR="00E8064E" w:rsidRPr="00F51696">
        <w:rPr>
          <w:rFonts w:ascii="Times New Roman" w:hAnsi="Times New Roman" w:cs="Times New Roman"/>
          <w:b/>
          <w:bCs/>
          <w:color w:val="000000"/>
          <w:sz w:val="24"/>
          <w:szCs w:val="24"/>
        </w:rPr>
        <w:t>853 2750 3969</w:t>
      </w:r>
    </w:p>
    <w:p w14:paraId="11FE22FE" w14:textId="77777777" w:rsidR="00913C18" w:rsidRPr="00B579C7" w:rsidRDefault="00913C18" w:rsidP="002E4C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D913281" w14:textId="40CF2261" w:rsidR="00E61EE6" w:rsidRPr="00B579C7" w:rsidRDefault="00F4277E" w:rsidP="00913C18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Friday, April 5, 2024</w:t>
      </w:r>
    </w:p>
    <w:p w14:paraId="20139885" w14:textId="08FB3314" w:rsidR="00C2683C" w:rsidRPr="00B579C7" w:rsidRDefault="00913C18" w:rsidP="004C26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579C7">
        <w:rPr>
          <w:rFonts w:ascii="Times New Roman" w:hAnsi="Times New Roman" w:cs="Times New Roman"/>
          <w:sz w:val="24"/>
          <w:szCs w:val="24"/>
        </w:rPr>
        <w:t>*</w:t>
      </w:r>
      <w:r w:rsidR="00392E53" w:rsidRPr="00B579C7">
        <w:rPr>
          <w:rFonts w:ascii="Times New Roman" w:hAnsi="Times New Roman" w:cs="Times New Roman"/>
          <w:i/>
          <w:sz w:val="24"/>
          <w:szCs w:val="24"/>
        </w:rPr>
        <w:t xml:space="preserve">H.F. Robinson </w:t>
      </w:r>
      <w:r w:rsidR="00E21253" w:rsidRPr="00B579C7">
        <w:rPr>
          <w:rFonts w:ascii="Times New Roman" w:hAnsi="Times New Roman" w:cs="Times New Roman"/>
          <w:i/>
          <w:sz w:val="24"/>
          <w:szCs w:val="24"/>
        </w:rPr>
        <w:t xml:space="preserve">Administration </w:t>
      </w:r>
      <w:r w:rsidR="00392E53" w:rsidRPr="00B579C7">
        <w:rPr>
          <w:rFonts w:ascii="Times New Roman" w:hAnsi="Times New Roman" w:cs="Times New Roman"/>
          <w:i/>
          <w:sz w:val="24"/>
          <w:szCs w:val="24"/>
        </w:rPr>
        <w:t>Building, Room 501A</w:t>
      </w:r>
      <w:r w:rsidR="004C265C" w:rsidRPr="00B579C7">
        <w:rPr>
          <w:rFonts w:ascii="Times New Roman" w:hAnsi="Times New Roman" w:cs="Times New Roman"/>
          <w:i/>
          <w:sz w:val="24"/>
          <w:szCs w:val="24"/>
        </w:rPr>
        <w:t xml:space="preserve">/Zoom Meeting/LiveStream </w:t>
      </w:r>
    </w:p>
    <w:p w14:paraId="2ACEE1A9" w14:textId="77777777" w:rsidR="00913C18" w:rsidRPr="00B579C7" w:rsidRDefault="00913C18" w:rsidP="00913C18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5DB3E4D6" w14:textId="41E5ED2A" w:rsidR="00AA33FF" w:rsidRPr="00B579C7" w:rsidRDefault="00913C18" w:rsidP="001E2D0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579C7">
        <w:rPr>
          <w:rFonts w:ascii="Times New Roman" w:hAnsi="Times New Roman" w:cs="Times New Roman"/>
          <w:b/>
          <w:sz w:val="24"/>
          <w:szCs w:val="24"/>
        </w:rPr>
        <w:t>Call to Order</w:t>
      </w:r>
      <w:r w:rsidRPr="00B579C7">
        <w:rPr>
          <w:rFonts w:ascii="Times New Roman" w:hAnsi="Times New Roman" w:cs="Times New Roman"/>
          <w:sz w:val="24"/>
          <w:szCs w:val="24"/>
        </w:rPr>
        <w:t xml:space="preserve"> (</w:t>
      </w:r>
      <w:r w:rsidR="00D70944" w:rsidRPr="00B579C7">
        <w:rPr>
          <w:rFonts w:ascii="Times New Roman" w:hAnsi="Times New Roman" w:cs="Times New Roman"/>
          <w:sz w:val="24"/>
          <w:szCs w:val="24"/>
        </w:rPr>
        <w:t xml:space="preserve">Chair </w:t>
      </w:r>
      <w:r w:rsidR="00E956D0">
        <w:rPr>
          <w:rFonts w:ascii="Times New Roman" w:hAnsi="Times New Roman" w:cs="Times New Roman"/>
          <w:sz w:val="24"/>
          <w:szCs w:val="24"/>
        </w:rPr>
        <w:t>Greeley</w:t>
      </w:r>
      <w:r w:rsidRPr="00B579C7">
        <w:rPr>
          <w:rFonts w:ascii="Times New Roman" w:hAnsi="Times New Roman" w:cs="Times New Roman"/>
          <w:sz w:val="24"/>
          <w:szCs w:val="24"/>
        </w:rPr>
        <w:t>)</w:t>
      </w:r>
      <w:r w:rsidR="007D0823" w:rsidRPr="00B579C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95EDAC7" w14:textId="77777777" w:rsidR="00913C18" w:rsidRPr="00B579C7" w:rsidRDefault="00913C18" w:rsidP="00913C1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FBF9DB" w14:textId="615DDF2B" w:rsidR="00FA3408" w:rsidRPr="00B579C7" w:rsidRDefault="00913C18" w:rsidP="00A4236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579C7">
        <w:rPr>
          <w:rFonts w:ascii="Times New Roman" w:hAnsi="Times New Roman" w:cs="Times New Roman"/>
          <w:b/>
          <w:sz w:val="24"/>
          <w:szCs w:val="24"/>
        </w:rPr>
        <w:t>Roll Call</w:t>
      </w:r>
      <w:r w:rsidRPr="00B579C7">
        <w:rPr>
          <w:rFonts w:ascii="Times New Roman" w:hAnsi="Times New Roman" w:cs="Times New Roman"/>
          <w:sz w:val="24"/>
          <w:szCs w:val="24"/>
        </w:rPr>
        <w:t xml:space="preserve"> </w:t>
      </w:r>
      <w:r w:rsidR="00E61EE6" w:rsidRPr="00B579C7">
        <w:rPr>
          <w:rFonts w:ascii="Times New Roman" w:hAnsi="Times New Roman" w:cs="Times New Roman"/>
          <w:sz w:val="24"/>
          <w:szCs w:val="24"/>
        </w:rPr>
        <w:t>(Ms. Woods</w:t>
      </w:r>
      <w:r w:rsidRPr="00B579C7">
        <w:rPr>
          <w:rFonts w:ascii="Times New Roman" w:hAnsi="Times New Roman" w:cs="Times New Roman"/>
          <w:sz w:val="24"/>
          <w:szCs w:val="24"/>
        </w:rPr>
        <w:t>)</w:t>
      </w:r>
      <w:r w:rsidR="007D0823" w:rsidRPr="00B579C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33E870B" w14:textId="77777777" w:rsidR="00C44184" w:rsidRPr="00B579C7" w:rsidRDefault="00C44184" w:rsidP="00C4418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B81B1E" w14:textId="51030627" w:rsidR="00ED38BD" w:rsidRPr="00B579C7" w:rsidRDefault="00ED38BD" w:rsidP="00ED38B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579C7">
        <w:rPr>
          <w:rFonts w:ascii="Times New Roman" w:hAnsi="Times New Roman" w:cs="Times New Roman"/>
          <w:b/>
          <w:sz w:val="24"/>
          <w:szCs w:val="24"/>
        </w:rPr>
        <w:t>Ethics Statement</w:t>
      </w:r>
      <w:r w:rsidRPr="00B579C7">
        <w:rPr>
          <w:rFonts w:ascii="Times New Roman" w:hAnsi="Times New Roman" w:cs="Times New Roman"/>
          <w:sz w:val="24"/>
          <w:szCs w:val="24"/>
        </w:rPr>
        <w:t xml:space="preserve"> (</w:t>
      </w:r>
      <w:r w:rsidR="00324357" w:rsidRPr="00B579C7">
        <w:rPr>
          <w:rFonts w:ascii="Times New Roman" w:hAnsi="Times New Roman" w:cs="Times New Roman"/>
          <w:sz w:val="24"/>
          <w:szCs w:val="24"/>
        </w:rPr>
        <w:t>Chair</w:t>
      </w:r>
      <w:r w:rsidR="00D4371A" w:rsidRPr="00B579C7">
        <w:rPr>
          <w:rFonts w:ascii="Times New Roman" w:hAnsi="Times New Roman" w:cs="Times New Roman"/>
          <w:sz w:val="24"/>
          <w:szCs w:val="24"/>
        </w:rPr>
        <w:t xml:space="preserve"> </w:t>
      </w:r>
      <w:r w:rsidR="00827A20">
        <w:rPr>
          <w:rFonts w:ascii="Times New Roman" w:hAnsi="Times New Roman" w:cs="Times New Roman"/>
          <w:sz w:val="24"/>
          <w:szCs w:val="24"/>
        </w:rPr>
        <w:t>Greeley</w:t>
      </w:r>
      <w:r w:rsidRPr="00B579C7">
        <w:rPr>
          <w:rFonts w:ascii="Times New Roman" w:hAnsi="Times New Roman" w:cs="Times New Roman"/>
          <w:sz w:val="24"/>
          <w:szCs w:val="24"/>
        </w:rPr>
        <w:t>)</w:t>
      </w:r>
    </w:p>
    <w:p w14:paraId="31AB9606" w14:textId="77777777" w:rsidR="00AA41AC" w:rsidRPr="00AA41AC" w:rsidRDefault="00AA41AC" w:rsidP="00AA41AC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70D4C672" w14:textId="5FA14DA2" w:rsidR="00731499" w:rsidRPr="00B579C7" w:rsidRDefault="00731499" w:rsidP="00731499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579C7">
        <w:rPr>
          <w:rFonts w:ascii="Times New Roman" w:hAnsi="Times New Roman" w:cs="Times New Roman"/>
          <w:b/>
          <w:bCs/>
          <w:sz w:val="24"/>
          <w:szCs w:val="24"/>
        </w:rPr>
        <w:t>Closed</w:t>
      </w:r>
      <w:r w:rsidRPr="00B579C7">
        <w:rPr>
          <w:rFonts w:ascii="Times New Roman" w:hAnsi="Times New Roman" w:cs="Times New Roman"/>
          <w:sz w:val="24"/>
          <w:szCs w:val="24"/>
        </w:rPr>
        <w:t xml:space="preserve"> </w:t>
      </w:r>
      <w:r w:rsidRPr="00B579C7">
        <w:rPr>
          <w:rFonts w:ascii="Times New Roman" w:hAnsi="Times New Roman" w:cs="Times New Roman"/>
          <w:b/>
          <w:bCs/>
          <w:sz w:val="24"/>
          <w:szCs w:val="24"/>
        </w:rPr>
        <w:t>Session</w:t>
      </w:r>
      <w:r w:rsidRPr="00B579C7">
        <w:rPr>
          <w:rFonts w:ascii="Times New Roman" w:hAnsi="Times New Roman" w:cs="Times New Roman"/>
          <w:sz w:val="24"/>
          <w:szCs w:val="24"/>
        </w:rPr>
        <w:t xml:space="preserve">: </w:t>
      </w:r>
      <w:r w:rsidR="00C21B07" w:rsidRPr="00B579C7">
        <w:rPr>
          <w:rFonts w:ascii="Times New Roman" w:hAnsi="Times New Roman" w:cs="Times New Roman"/>
          <w:sz w:val="24"/>
          <w:szCs w:val="24"/>
        </w:rPr>
        <w:t xml:space="preserve">(Chair </w:t>
      </w:r>
      <w:r w:rsidR="00C21B07">
        <w:rPr>
          <w:rFonts w:ascii="Times New Roman" w:hAnsi="Times New Roman" w:cs="Times New Roman"/>
          <w:sz w:val="24"/>
          <w:szCs w:val="24"/>
        </w:rPr>
        <w:t>Greeley</w:t>
      </w:r>
      <w:r w:rsidR="00C21B07" w:rsidRPr="00B579C7">
        <w:rPr>
          <w:rFonts w:ascii="Times New Roman" w:hAnsi="Times New Roman" w:cs="Times New Roman"/>
          <w:sz w:val="24"/>
          <w:szCs w:val="24"/>
        </w:rPr>
        <w:t>)</w:t>
      </w:r>
    </w:p>
    <w:p w14:paraId="5B4B8AC1" w14:textId="14861C8D" w:rsidR="00235E23" w:rsidRPr="00B11F5B" w:rsidRDefault="00235E23" w:rsidP="00235E23">
      <w:pPr>
        <w:pStyle w:val="ListParagraph"/>
        <w:numPr>
          <w:ilvl w:val="1"/>
          <w:numId w:val="4"/>
        </w:numPr>
        <w:spacing w:after="0" w:line="240" w:lineRule="auto"/>
        <w:contextualSpacing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11F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erms and Conditions of </w:t>
      </w:r>
      <w:r w:rsidR="005A467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om</w:t>
      </w:r>
      <w:r w:rsidRPr="00B11F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n’s Basketball Head Coach Employment Contract (Alex Gary</w:t>
      </w:r>
      <w:r w:rsidR="00A81A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, </w:t>
      </w:r>
      <w:r w:rsidR="00A81A23" w:rsidRPr="00B11F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thletic Director</w:t>
      </w:r>
      <w:r w:rsidRPr="00B11F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0C3CC627" w14:textId="77777777" w:rsidR="0030242B" w:rsidRDefault="0030242B" w:rsidP="00654249">
      <w:pPr>
        <w:pStyle w:val="ListParagraph"/>
        <w:spacing w:after="0" w:line="240" w:lineRule="auto"/>
        <w:ind w:left="1440"/>
        <w:contextualSpacing w:val="0"/>
        <w:rPr>
          <w:b/>
          <w:bCs/>
          <w:color w:val="000000" w:themeColor="text1"/>
        </w:rPr>
      </w:pPr>
    </w:p>
    <w:p w14:paraId="59EB86BC" w14:textId="3403FF70" w:rsidR="00731499" w:rsidRPr="00B579C7" w:rsidRDefault="00731499" w:rsidP="00731499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579C7">
        <w:rPr>
          <w:rFonts w:ascii="Times New Roman" w:hAnsi="Times New Roman" w:cs="Times New Roman"/>
          <w:b/>
          <w:bCs/>
          <w:sz w:val="24"/>
          <w:szCs w:val="24"/>
        </w:rPr>
        <w:t xml:space="preserve">Resumption </w:t>
      </w:r>
      <w:r w:rsidR="00D8178E" w:rsidRPr="00B579C7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Pr="00B579C7">
        <w:rPr>
          <w:rFonts w:ascii="Times New Roman" w:hAnsi="Times New Roman" w:cs="Times New Roman"/>
          <w:b/>
          <w:bCs/>
          <w:sz w:val="24"/>
          <w:szCs w:val="24"/>
        </w:rPr>
        <w:t>Open Session</w:t>
      </w:r>
      <w:r w:rsidRPr="00B579C7">
        <w:rPr>
          <w:rFonts w:ascii="Times New Roman" w:hAnsi="Times New Roman" w:cs="Times New Roman"/>
          <w:sz w:val="24"/>
          <w:szCs w:val="24"/>
        </w:rPr>
        <w:t xml:space="preserve"> </w:t>
      </w:r>
      <w:r w:rsidR="00827A20" w:rsidRPr="00B579C7">
        <w:rPr>
          <w:rFonts w:ascii="Times New Roman" w:hAnsi="Times New Roman" w:cs="Times New Roman"/>
          <w:sz w:val="24"/>
          <w:szCs w:val="24"/>
        </w:rPr>
        <w:t xml:space="preserve">(Chair </w:t>
      </w:r>
      <w:r w:rsidR="00827A20">
        <w:rPr>
          <w:rFonts w:ascii="Times New Roman" w:hAnsi="Times New Roman" w:cs="Times New Roman"/>
          <w:sz w:val="24"/>
          <w:szCs w:val="24"/>
        </w:rPr>
        <w:t>Greeley</w:t>
      </w:r>
      <w:r w:rsidR="00827A20" w:rsidRPr="00B579C7">
        <w:rPr>
          <w:rFonts w:ascii="Times New Roman" w:hAnsi="Times New Roman" w:cs="Times New Roman"/>
          <w:sz w:val="24"/>
          <w:szCs w:val="24"/>
        </w:rPr>
        <w:t>)</w:t>
      </w:r>
    </w:p>
    <w:p w14:paraId="7AD35072" w14:textId="77777777" w:rsidR="00CC4BA6" w:rsidRPr="00B579C7" w:rsidRDefault="00CC4BA6" w:rsidP="00CC4BA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BCD5817" w14:textId="3C985DD6" w:rsidR="004F5056" w:rsidRPr="00B579C7" w:rsidRDefault="00A16F45" w:rsidP="00D27220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579C7">
        <w:rPr>
          <w:rFonts w:ascii="Times New Roman" w:hAnsi="Times New Roman" w:cs="Times New Roman"/>
          <w:b/>
          <w:bCs/>
          <w:sz w:val="24"/>
          <w:szCs w:val="24"/>
        </w:rPr>
        <w:t>Adjourn</w:t>
      </w:r>
      <w:r w:rsidR="00C50705" w:rsidRPr="00B579C7">
        <w:rPr>
          <w:rFonts w:ascii="Times New Roman" w:hAnsi="Times New Roman" w:cs="Times New Roman"/>
          <w:b/>
          <w:bCs/>
          <w:sz w:val="24"/>
          <w:szCs w:val="24"/>
        </w:rPr>
        <w:t>ment</w:t>
      </w:r>
      <w:r w:rsidR="00A60D6F" w:rsidRPr="00B579C7">
        <w:rPr>
          <w:rFonts w:ascii="Times New Roman" w:hAnsi="Times New Roman" w:cs="Times New Roman"/>
          <w:sz w:val="24"/>
          <w:szCs w:val="24"/>
        </w:rPr>
        <w:t xml:space="preserve"> </w:t>
      </w:r>
      <w:r w:rsidR="00827A20" w:rsidRPr="00B579C7">
        <w:rPr>
          <w:rFonts w:ascii="Times New Roman" w:hAnsi="Times New Roman" w:cs="Times New Roman"/>
          <w:sz w:val="24"/>
          <w:szCs w:val="24"/>
        </w:rPr>
        <w:t xml:space="preserve">(Chair </w:t>
      </w:r>
      <w:r w:rsidR="00827A20">
        <w:rPr>
          <w:rFonts w:ascii="Times New Roman" w:hAnsi="Times New Roman" w:cs="Times New Roman"/>
          <w:sz w:val="24"/>
          <w:szCs w:val="24"/>
        </w:rPr>
        <w:t>Greeley</w:t>
      </w:r>
      <w:r w:rsidR="00827A20" w:rsidRPr="00B579C7">
        <w:rPr>
          <w:rFonts w:ascii="Times New Roman" w:hAnsi="Times New Roman" w:cs="Times New Roman"/>
          <w:sz w:val="24"/>
          <w:szCs w:val="24"/>
        </w:rPr>
        <w:t>)</w:t>
      </w:r>
    </w:p>
    <w:p w14:paraId="5FB92E64" w14:textId="77777777" w:rsidR="00A42366" w:rsidRDefault="00A42366" w:rsidP="00A4236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3FD3D4" w14:textId="77777777" w:rsidR="00A81A23" w:rsidRPr="00B579C7" w:rsidRDefault="00A81A23" w:rsidP="00A4236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C7FF6F4" w14:textId="3C528D4E" w:rsidR="00C50705" w:rsidRPr="00B579C7" w:rsidRDefault="00867597" w:rsidP="0029165B">
      <w:pPr>
        <w:rPr>
          <w:rFonts w:ascii="Times New Roman" w:hAnsi="Times New Roman" w:cs="Times New Roman"/>
          <w:sz w:val="24"/>
          <w:szCs w:val="24"/>
        </w:rPr>
      </w:pPr>
      <w:r w:rsidRPr="00B579C7">
        <w:rPr>
          <w:rFonts w:ascii="Times New Roman" w:hAnsi="Times New Roman" w:cs="Times New Roman"/>
          <w:sz w:val="24"/>
          <w:szCs w:val="24"/>
        </w:rPr>
        <w:t>T</w:t>
      </w:r>
      <w:r w:rsidR="00C50705" w:rsidRPr="00B579C7">
        <w:rPr>
          <w:rFonts w:ascii="Times New Roman" w:hAnsi="Times New Roman" w:cs="Times New Roman"/>
          <w:sz w:val="24"/>
          <w:szCs w:val="24"/>
        </w:rPr>
        <w:t xml:space="preserve">he BOT meeting will be streamed online at </w:t>
      </w:r>
      <w:hyperlink r:id="rId5" w:history="1">
        <w:r w:rsidR="00C50705" w:rsidRPr="00B579C7">
          <w:rPr>
            <w:rStyle w:val="Hyperlink"/>
            <w:rFonts w:ascii="Times New Roman" w:hAnsi="Times New Roman" w:cs="Times New Roman"/>
            <w:sz w:val="24"/>
            <w:szCs w:val="24"/>
          </w:rPr>
          <w:t>https://www.wcu.edu/discover/leadership/board-of-trustees/index.aspx</w:t>
        </w:r>
      </w:hyperlink>
      <w:r w:rsidR="00C50705" w:rsidRPr="00B579C7">
        <w:rPr>
          <w:rFonts w:ascii="Times New Roman" w:hAnsi="Times New Roman" w:cs="Times New Roman"/>
          <w:sz w:val="24"/>
          <w:szCs w:val="24"/>
        </w:rPr>
        <w:t>.</w:t>
      </w:r>
    </w:p>
    <w:sectPr w:rsidR="00C50705" w:rsidRPr="00B579C7" w:rsidSect="00E603B8">
      <w:pgSz w:w="12240" w:h="15840"/>
      <w:pgMar w:top="1152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C7E39"/>
    <w:multiLevelType w:val="hybridMultilevel"/>
    <w:tmpl w:val="54B8A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C215F"/>
    <w:multiLevelType w:val="hybridMultilevel"/>
    <w:tmpl w:val="B4188888"/>
    <w:lvl w:ilvl="0" w:tplc="EA9C09C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72D04"/>
    <w:multiLevelType w:val="hybridMultilevel"/>
    <w:tmpl w:val="CC2EA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43600"/>
    <w:multiLevelType w:val="hybridMultilevel"/>
    <w:tmpl w:val="D39820D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4D472E"/>
    <w:multiLevelType w:val="hybridMultilevel"/>
    <w:tmpl w:val="C2BE90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9C12713"/>
    <w:multiLevelType w:val="hybridMultilevel"/>
    <w:tmpl w:val="0B040560"/>
    <w:lvl w:ilvl="0" w:tplc="305A552E">
      <w:start w:val="1"/>
      <w:numFmt w:val="decimal"/>
      <w:lvlText w:val="%1."/>
      <w:lvlJc w:val="left"/>
      <w:pPr>
        <w:ind w:left="900" w:hanging="360"/>
      </w:pPr>
      <w:rPr>
        <w:rFonts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068740E"/>
    <w:multiLevelType w:val="hybridMultilevel"/>
    <w:tmpl w:val="2E245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E33776"/>
    <w:multiLevelType w:val="hybridMultilevel"/>
    <w:tmpl w:val="B48498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DC0204A"/>
    <w:multiLevelType w:val="hybridMultilevel"/>
    <w:tmpl w:val="6C3EF174"/>
    <w:lvl w:ilvl="0" w:tplc="A704C84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b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3431">
    <w:abstractNumId w:val="4"/>
  </w:num>
  <w:num w:numId="2" w16cid:durableId="1684865578">
    <w:abstractNumId w:val="3"/>
  </w:num>
  <w:num w:numId="3" w16cid:durableId="995299839">
    <w:abstractNumId w:val="7"/>
  </w:num>
  <w:num w:numId="4" w16cid:durableId="1240477154">
    <w:abstractNumId w:val="2"/>
  </w:num>
  <w:num w:numId="5" w16cid:durableId="945581320">
    <w:abstractNumId w:val="5"/>
  </w:num>
  <w:num w:numId="6" w16cid:durableId="390931288">
    <w:abstractNumId w:val="6"/>
  </w:num>
  <w:num w:numId="7" w16cid:durableId="1932885014">
    <w:abstractNumId w:val="8"/>
  </w:num>
  <w:num w:numId="8" w16cid:durableId="1203395412">
    <w:abstractNumId w:val="1"/>
  </w:num>
  <w:num w:numId="9" w16cid:durableId="1417899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zY1sTQBAjMDAyUdpeDU4uLM/DyQAsNaACCDvJ4sAAAA"/>
  </w:docVars>
  <w:rsids>
    <w:rsidRoot w:val="00913C18"/>
    <w:rsid w:val="0000152F"/>
    <w:rsid w:val="0001555F"/>
    <w:rsid w:val="000359C2"/>
    <w:rsid w:val="00046EF7"/>
    <w:rsid w:val="000A2E4F"/>
    <w:rsid w:val="0012374F"/>
    <w:rsid w:val="00142417"/>
    <w:rsid w:val="001450CA"/>
    <w:rsid w:val="00164D0A"/>
    <w:rsid w:val="00172F3C"/>
    <w:rsid w:val="00175ACB"/>
    <w:rsid w:val="00191AC1"/>
    <w:rsid w:val="001B0BAD"/>
    <w:rsid w:val="001D1A05"/>
    <w:rsid w:val="001F5394"/>
    <w:rsid w:val="00210590"/>
    <w:rsid w:val="00222DAD"/>
    <w:rsid w:val="002248AA"/>
    <w:rsid w:val="00235E23"/>
    <w:rsid w:val="00241595"/>
    <w:rsid w:val="00262360"/>
    <w:rsid w:val="00266B44"/>
    <w:rsid w:val="002674A3"/>
    <w:rsid w:val="00275323"/>
    <w:rsid w:val="0029165B"/>
    <w:rsid w:val="002A30B8"/>
    <w:rsid w:val="002B4576"/>
    <w:rsid w:val="002B570F"/>
    <w:rsid w:val="002C3FD4"/>
    <w:rsid w:val="002E4CE9"/>
    <w:rsid w:val="002F1621"/>
    <w:rsid w:val="0030242B"/>
    <w:rsid w:val="00310568"/>
    <w:rsid w:val="00324357"/>
    <w:rsid w:val="0034121A"/>
    <w:rsid w:val="00347548"/>
    <w:rsid w:val="00360888"/>
    <w:rsid w:val="0038061B"/>
    <w:rsid w:val="00385024"/>
    <w:rsid w:val="00392E53"/>
    <w:rsid w:val="003A46BD"/>
    <w:rsid w:val="003C1E7E"/>
    <w:rsid w:val="003C374C"/>
    <w:rsid w:val="003E7CAA"/>
    <w:rsid w:val="00412ACB"/>
    <w:rsid w:val="004327CD"/>
    <w:rsid w:val="0044707E"/>
    <w:rsid w:val="00460E04"/>
    <w:rsid w:val="004A6D66"/>
    <w:rsid w:val="004C1209"/>
    <w:rsid w:val="004C265C"/>
    <w:rsid w:val="004D2722"/>
    <w:rsid w:val="004F4580"/>
    <w:rsid w:val="004F5056"/>
    <w:rsid w:val="005029F9"/>
    <w:rsid w:val="00503B94"/>
    <w:rsid w:val="00504463"/>
    <w:rsid w:val="00513F73"/>
    <w:rsid w:val="00525D45"/>
    <w:rsid w:val="00535A18"/>
    <w:rsid w:val="00546556"/>
    <w:rsid w:val="00553F5D"/>
    <w:rsid w:val="00561F07"/>
    <w:rsid w:val="0059187A"/>
    <w:rsid w:val="005A4676"/>
    <w:rsid w:val="005C7E10"/>
    <w:rsid w:val="00607C4A"/>
    <w:rsid w:val="006103DA"/>
    <w:rsid w:val="006201E3"/>
    <w:rsid w:val="00625CA1"/>
    <w:rsid w:val="00644730"/>
    <w:rsid w:val="00652FB4"/>
    <w:rsid w:val="00654249"/>
    <w:rsid w:val="00661B25"/>
    <w:rsid w:val="006D4E34"/>
    <w:rsid w:val="006F49F5"/>
    <w:rsid w:val="006F6EB6"/>
    <w:rsid w:val="00701F60"/>
    <w:rsid w:val="0070447A"/>
    <w:rsid w:val="00731499"/>
    <w:rsid w:val="007319A5"/>
    <w:rsid w:val="007342CE"/>
    <w:rsid w:val="00761F03"/>
    <w:rsid w:val="00774013"/>
    <w:rsid w:val="00781F4A"/>
    <w:rsid w:val="007A36DE"/>
    <w:rsid w:val="007A3AF9"/>
    <w:rsid w:val="007B7EFC"/>
    <w:rsid w:val="007D0823"/>
    <w:rsid w:val="00827A20"/>
    <w:rsid w:val="008618E5"/>
    <w:rsid w:val="00867597"/>
    <w:rsid w:val="008854F0"/>
    <w:rsid w:val="00890934"/>
    <w:rsid w:val="008970E0"/>
    <w:rsid w:val="008C3B13"/>
    <w:rsid w:val="008F0885"/>
    <w:rsid w:val="009044FC"/>
    <w:rsid w:val="00907A46"/>
    <w:rsid w:val="00913C18"/>
    <w:rsid w:val="00916E84"/>
    <w:rsid w:val="009178CE"/>
    <w:rsid w:val="00946F80"/>
    <w:rsid w:val="00952F0E"/>
    <w:rsid w:val="0096043F"/>
    <w:rsid w:val="009811DA"/>
    <w:rsid w:val="009A43A5"/>
    <w:rsid w:val="009A75AA"/>
    <w:rsid w:val="009B3410"/>
    <w:rsid w:val="009C18F8"/>
    <w:rsid w:val="009D0F7B"/>
    <w:rsid w:val="009D3BE5"/>
    <w:rsid w:val="00A16F45"/>
    <w:rsid w:val="00A21924"/>
    <w:rsid w:val="00A25608"/>
    <w:rsid w:val="00A32578"/>
    <w:rsid w:val="00A33AEA"/>
    <w:rsid w:val="00A42366"/>
    <w:rsid w:val="00A42E5B"/>
    <w:rsid w:val="00A515CD"/>
    <w:rsid w:val="00A60D6F"/>
    <w:rsid w:val="00A6278F"/>
    <w:rsid w:val="00A744AF"/>
    <w:rsid w:val="00A81A23"/>
    <w:rsid w:val="00A95D2F"/>
    <w:rsid w:val="00AA2EE8"/>
    <w:rsid w:val="00AA33FF"/>
    <w:rsid w:val="00AA41AC"/>
    <w:rsid w:val="00AB3BF3"/>
    <w:rsid w:val="00AB7399"/>
    <w:rsid w:val="00AF3603"/>
    <w:rsid w:val="00B04FE9"/>
    <w:rsid w:val="00B11228"/>
    <w:rsid w:val="00B11F5B"/>
    <w:rsid w:val="00B15300"/>
    <w:rsid w:val="00B570E4"/>
    <w:rsid w:val="00B579C7"/>
    <w:rsid w:val="00B62E45"/>
    <w:rsid w:val="00B731AB"/>
    <w:rsid w:val="00B73AF6"/>
    <w:rsid w:val="00B91E9B"/>
    <w:rsid w:val="00BA50B2"/>
    <w:rsid w:val="00BC6CC2"/>
    <w:rsid w:val="00BD5741"/>
    <w:rsid w:val="00C039DE"/>
    <w:rsid w:val="00C21B07"/>
    <w:rsid w:val="00C221DA"/>
    <w:rsid w:val="00C260EB"/>
    <w:rsid w:val="00C2683C"/>
    <w:rsid w:val="00C30C71"/>
    <w:rsid w:val="00C404C0"/>
    <w:rsid w:val="00C44184"/>
    <w:rsid w:val="00C50705"/>
    <w:rsid w:val="00C96931"/>
    <w:rsid w:val="00C97F5D"/>
    <w:rsid w:val="00CB712E"/>
    <w:rsid w:val="00CC2034"/>
    <w:rsid w:val="00CC4BA6"/>
    <w:rsid w:val="00CC5A92"/>
    <w:rsid w:val="00D03B99"/>
    <w:rsid w:val="00D13D74"/>
    <w:rsid w:val="00D159CC"/>
    <w:rsid w:val="00D4371A"/>
    <w:rsid w:val="00D45509"/>
    <w:rsid w:val="00D70944"/>
    <w:rsid w:val="00D8178E"/>
    <w:rsid w:val="00D8184E"/>
    <w:rsid w:val="00DC3420"/>
    <w:rsid w:val="00DC6104"/>
    <w:rsid w:val="00DC742C"/>
    <w:rsid w:val="00DD3711"/>
    <w:rsid w:val="00DE0A91"/>
    <w:rsid w:val="00DE7BA3"/>
    <w:rsid w:val="00E21253"/>
    <w:rsid w:val="00E603B8"/>
    <w:rsid w:val="00E61EE6"/>
    <w:rsid w:val="00E63CCA"/>
    <w:rsid w:val="00E763D2"/>
    <w:rsid w:val="00E8064E"/>
    <w:rsid w:val="00E956D0"/>
    <w:rsid w:val="00EC214C"/>
    <w:rsid w:val="00ED38BD"/>
    <w:rsid w:val="00ED64EF"/>
    <w:rsid w:val="00F24D5C"/>
    <w:rsid w:val="00F4277E"/>
    <w:rsid w:val="00F44FA9"/>
    <w:rsid w:val="00F50CC2"/>
    <w:rsid w:val="00F51696"/>
    <w:rsid w:val="00F65D66"/>
    <w:rsid w:val="00F73BA1"/>
    <w:rsid w:val="00FA3408"/>
    <w:rsid w:val="00FA51F8"/>
    <w:rsid w:val="00FE6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97592"/>
  <w15:chartTrackingRefBased/>
  <w15:docId w15:val="{FB060490-4D56-4F0D-B98F-217E7C321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3C18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A744AF"/>
    <w:pPr>
      <w:spacing w:after="0" w:line="240" w:lineRule="auto"/>
      <w:ind w:left="720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A744AF"/>
    <w:rPr>
      <w:rFonts w:ascii="Arial" w:eastAsia="Times New Roman" w:hAnsi="Arial" w:cs="Arial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B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B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2683C"/>
    <w:rPr>
      <w:color w:val="0563C1"/>
      <w:u w:val="single"/>
    </w:rPr>
  </w:style>
  <w:style w:type="paragraph" w:styleId="Revision">
    <w:name w:val="Revision"/>
    <w:hidden/>
    <w:uiPriority w:val="99"/>
    <w:semiHidden/>
    <w:rsid w:val="004C120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C12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12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12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2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2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31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wcu.edu/discover/leadership/board-of-trustees/index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3</Words>
  <Characters>70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Carolina University</Company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Collins</dc:creator>
  <cp:keywords/>
  <dc:description/>
  <cp:lastModifiedBy>Karen Woody</cp:lastModifiedBy>
  <cp:revision>2</cp:revision>
  <cp:lastPrinted>2024-03-12T19:27:00Z</cp:lastPrinted>
  <dcterms:created xsi:type="dcterms:W3CDTF">2024-04-05T14:04:00Z</dcterms:created>
  <dcterms:modified xsi:type="dcterms:W3CDTF">2024-04-0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d321b5f-a4ea-42e4-9273-2f91b9a1a708_Enabled">
    <vt:lpwstr>true</vt:lpwstr>
  </property>
  <property fmtid="{D5CDD505-2E9C-101B-9397-08002B2CF9AE}" pid="3" name="MSIP_Label_8d321b5f-a4ea-42e4-9273-2f91b9a1a708_SetDate">
    <vt:lpwstr>2024-03-12T15:47:23Z</vt:lpwstr>
  </property>
  <property fmtid="{D5CDD505-2E9C-101B-9397-08002B2CF9AE}" pid="4" name="MSIP_Label_8d321b5f-a4ea-42e4-9273-2f91b9a1a708_Method">
    <vt:lpwstr>Standard</vt:lpwstr>
  </property>
  <property fmtid="{D5CDD505-2E9C-101B-9397-08002B2CF9AE}" pid="5" name="MSIP_Label_8d321b5f-a4ea-42e4-9273-2f91b9a1a708_Name">
    <vt:lpwstr>Low Confidentiality - Green</vt:lpwstr>
  </property>
  <property fmtid="{D5CDD505-2E9C-101B-9397-08002B2CF9AE}" pid="6" name="MSIP_Label_8d321b5f-a4ea-42e4-9273-2f91b9a1a708_SiteId">
    <vt:lpwstr>c5b35b5a-16d5-4414-8ee1-7bde70543f1b</vt:lpwstr>
  </property>
  <property fmtid="{D5CDD505-2E9C-101B-9397-08002B2CF9AE}" pid="7" name="MSIP_Label_8d321b5f-a4ea-42e4-9273-2f91b9a1a708_ActionId">
    <vt:lpwstr>9fa7a65e-9feb-4d9b-a0dc-6738c5ab3238</vt:lpwstr>
  </property>
  <property fmtid="{D5CDD505-2E9C-101B-9397-08002B2CF9AE}" pid="8" name="MSIP_Label_8d321b5f-a4ea-42e4-9273-2f91b9a1a708_ContentBits">
    <vt:lpwstr>0</vt:lpwstr>
  </property>
</Properties>
</file>